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2"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oronto District School Board (TDSB)</w:t>
      </w:r>
      <w:r>
        <w:br/>
      </w:r>
      <w:r>
        <w:t xml:space="preserve">250 Bloor Street East</w:t>
      </w:r>
      <w:r>
        <w:br/>
      </w:r>
      <w:r>
        <w:t xml:space="preserve">Toronto, ON M4W 1K9</w:t>
      </w:r>
    </w:p>
    <w:bookmarkStart w:id="21" w:name="Xb7fc6147b6329f2221d50e745225152c541564a"/>
    <w:p>
      <w:pPr>
        <w:pStyle w:val="Heading2"/>
      </w:pPr>
      <w:r>
        <w:t xml:space="preserve">Subject: Application for Education Administrator Internship Position</w:t>
      </w:r>
    </w:p>
    <w:p>
      <w:pPr>
        <w:pStyle w:val="FirstParagraph"/>
      </w:pPr>
      <w:r>
        <w:t xml:space="preserve">Dear Hiring Committee,</w:t>
      </w:r>
    </w:p>
    <w:p>
      <w:pPr>
        <w:pStyle w:val="BodyText"/>
      </w:pPr>
      <w:r>
        <w:t xml:space="preserve">I am writing to express my enthusiastic interest in the Education Administrator Internship position at the Toronto District School Board (TDSB), as advertised on the Ontario Public Service Careers portal. With my Bachelor of Education degree specializing in Educational Leadership and Administration, coupled with hands-on experience supporting school operations in multicultural settings across Canada's largest city, I am confident that my academic foundation and passion for equitable education align precisely with TDSB's mission to provide exceptional learning experiences for every student. This</w:t>
      </w:r>
      <w:r>
        <w:t xml:space="preserve"> </w:t>
      </w:r>
      <w:r>
        <w:rPr>
          <w:bCs/>
          <w:b/>
        </w:rPr>
        <w:t xml:space="preserve">Internship Application Letter</w:t>
      </w:r>
      <w:r>
        <w:t xml:space="preserve"> </w:t>
      </w:r>
      <w:r>
        <w:t xml:space="preserve">represents not merely an application but a commitment to contribute meaningfully to Toronto's vibrant educational ecosystem as it continues to set national standards in diverse learning environments.</w:t>
      </w:r>
    </w:p>
    <w:p>
      <w:pPr>
        <w:pStyle w:val="BodyText"/>
      </w:pPr>
      <w:r>
        <w:t xml:space="preserve">During my undergraduate studies at the University of Toronto's Ontario Institute for Studies in Education (OISE), I completed rigorous coursework including School Law and Policy, Budget Management for Educational Institutions, and Cross-Cultural Communication Strategies. My academic journey culminated in a practicum where I shadowed the Director of Operations at a high-need elementary school in Scarborough – an experience that immersed me in the operational complexities of urban education administration within</w:t>
      </w:r>
      <w:r>
        <w:t xml:space="preserve"> </w:t>
      </w:r>
      <w:r>
        <w:rPr>
          <w:bCs/>
          <w:b/>
        </w:rPr>
        <w:t xml:space="preserve">Canada Toronto</w:t>
      </w:r>
      <w:r>
        <w:t xml:space="preserve">. I assisted in managing multi-year facility maintenance schedules, coordinated parent engagement initiatives for 450+ families across seven languages, and supported the implementation of the TDSB's Safe Schools Policy. This practical exposure revealed how intricately administrative decisions impact student well-being – a connection I now understand as central to effective leadership in Canadian education.</w:t>
      </w:r>
    </w:p>
    <w:p>
      <w:pPr>
        <w:pStyle w:val="BodyText"/>
      </w:pPr>
      <w:r>
        <w:t xml:space="preserve">My commitment to Toronto's educational landscape extends beyond academic requirements. As a volunteer coordinator for "Students First," a non-profit bridging language gaps at Toronto Community Housing schools, I developed skills directly transferable to this internship. In this role, I managed scheduling for 12 bilingual tutors across six sites in North York and Etobicoke, negotiated resource allocation with local community centers, and compiled impact reports that informed district-level programming decisions. This experience taught me the nuances of navigating Toronto's unique administrative framework where policies must balance provincial curriculum mandates with hyper-local community needs – a challenge I am eager to deepen through structured mentorship under TDSB leadership.</w:t>
      </w:r>
    </w:p>
    <w:p>
      <w:pPr>
        <w:pStyle w:val="BodyText"/>
      </w:pPr>
      <w:r>
        <w:t xml:space="preserve">What particularly excites me about this opportunity is TDSB's pioneering work in culturally responsive administration. The board's recent initiatives, such as the</w:t>
      </w:r>
      <w:r>
        <w:t xml:space="preserve"> </w:t>
      </w:r>
      <w:r>
        <w:rPr>
          <w:iCs/>
          <w:i/>
        </w:rPr>
        <w:t xml:space="preserve">Equity and Inclusive Education Strategy</w:t>
      </w:r>
      <w:r>
        <w:t xml:space="preserve"> </w:t>
      </w:r>
      <w:r>
        <w:t xml:space="preserve">and the</w:t>
      </w:r>
      <w:r>
        <w:t xml:space="preserve"> </w:t>
      </w:r>
      <w:r>
        <w:rPr>
          <w:iCs/>
          <w:i/>
        </w:rPr>
        <w:t xml:space="preserve">Toronto Student Success Program</w:t>
      </w:r>
      <w:r>
        <w:t xml:space="preserve">, mirror my academic focus on dismantling systemic barriers in education. I am particularly inspired by how Toronto schools like John Cabot Public School integrate community partnerships into operational models – a practice I studied extensively during my OISE field placement. My research project analyzing administrative support for newcomer students' transition experiences earned Dean's Honors, and I would welcome the chance to contribute such insights to TDSB's ongoing efforts in Canada's most diverse urban school system.</w:t>
      </w:r>
    </w:p>
    <w:p>
      <w:pPr>
        <w:pStyle w:val="BodyText"/>
      </w:pPr>
      <w:r>
        <w:t xml:space="preserve">As an intern, I envision supporting critical administrative functions while learning from Toronto's education leadership. My fluency in French (CEFR B2) and conversational Spanish allows me to effectively communicate with a broader range of stakeholders – a significant asset given TDSB serves over 250 languages across its 600+ schools. I am proficient in PowerSchool, Microsoft Dynamics for Education, and data visualization tools like Tableau; I would immediately contribute to reporting functions while learning TDSB's specific systems. My adaptability was proven during the pandemic when I helped redesign virtual parent-teacher conference protocols for a multi-lingual school – a solution later adopted by three additional Toronto elementary schools.</w:t>
      </w:r>
    </w:p>
    <w:p>
      <w:pPr>
        <w:pStyle w:val="BodyText"/>
      </w:pPr>
      <w:r>
        <w:t xml:space="preserve">I understand that effective education administration in</w:t>
      </w:r>
      <w:r>
        <w:t xml:space="preserve"> </w:t>
      </w:r>
      <w:r>
        <w:rPr>
          <w:bCs/>
          <w:b/>
        </w:rPr>
        <w:t xml:space="preserve">Canada Toronto</w:t>
      </w:r>
      <w:r>
        <w:t xml:space="preserve"> </w:t>
      </w:r>
      <w:r>
        <w:t xml:space="preserve">demands more than procedural knowledge; it requires cultural humility and collaborative spirit. My volunteer work with the Toronto Food Bank's School Breakfast Program taught me to navigate resource constraints while prioritizing student needs – a principle I will carry into this internship. I am deeply impressed by TDSB's commitment to hiring students from local universities, recognizing that investment in Toronto's youth creates sustainable educational leadership pipelines. This internship represents an unparalleled opportunity to learn from the board that serves 250,000+ students across 563 schools – a scale of impact unmatched anywhere in Canada.</w:t>
      </w:r>
    </w:p>
    <w:p>
      <w:pPr>
        <w:pStyle w:val="BodyText"/>
      </w:pPr>
      <w:r>
        <w:t xml:space="preserve">My resume provides further detail on my qualifications, but I would like to emphasize three aspects most relevant to your mission: First, my academic research on administrative responses to student homelessness directly informs Toronto's current focus areas. Second, my work developing accessible communication protocols for families with limited digital literacy aligns with TDSB's Digital Equity initiatives. Third, as a first-generation university student myself (a demographic underrepresented in educational leadership), I bring authentic perspective to equity-focused administration – a value central to Toronto's educational vision.</w:t>
      </w:r>
    </w:p>
    <w:p>
      <w:pPr>
        <w:pStyle w:val="BodyText"/>
      </w:pPr>
      <w:r>
        <w:t xml:space="preserve">I am writing this</w:t>
      </w:r>
      <w:r>
        <w:t xml:space="preserve"> </w:t>
      </w:r>
      <w:r>
        <w:rPr>
          <w:bCs/>
          <w:b/>
        </w:rPr>
        <w:t xml:space="preserve">Internship Application Letter</w:t>
      </w:r>
      <w:r>
        <w:t xml:space="preserve"> </w:t>
      </w:r>
      <w:r>
        <w:t xml:space="preserve">not only with qualifications but with profound respect for the privilege of supporting Toronto's students. The city’s schools are laboratories for inclusive education where every day redefines what's possible. I am eager to learn from TDSB’s administrators who navigate complex challenges while upholding their commitment to 'Every Student, Every Day.' My goal is not merely to complete this internship, but to demonstrate how my background in educational leadership can support your team’s work toward making Toronto the most equitable education system in Canada.</w:t>
      </w:r>
    </w:p>
    <w:p>
      <w:pPr>
        <w:pStyle w:val="BodyText"/>
      </w:pPr>
      <w:r>
        <w:t xml:space="preserve">Thank you for considering my application. I welcome the opportunity to discuss how my skills in school operations, cross-cultural collaboration, and data-informed decision-making align with TDSB's strategic priorities. I am available for an interview at your earliest convenience and can be reached by email or phone as provided above.</w:t>
      </w:r>
    </w:p>
    <w:p>
      <w:pPr>
        <w:pStyle w:val="BodyText"/>
      </w:pPr>
      <w:r>
        <w:t xml:space="preserve">Sincerely,</w:t>
      </w:r>
    </w:p>
    <w:p>
      <w:pPr>
        <w:pStyle w:val="BodyText"/>
      </w:pPr>
      <w:r>
        <w:rPr>
          <w:bCs/>
          <w:b/>
        </w:rPr>
        <w:t xml:space="preserve">[Your Name]</w:t>
      </w:r>
    </w:p>
    <w:bookmarkStart w:id="20" w:name="Xef01e4120f17dd5b41fa1f5372aae27b0616c54"/>
    <w:p>
      <w:pPr>
        <w:pStyle w:val="Heading3"/>
      </w:pPr>
      <w:r>
        <w:t xml:space="preserve">Why This Application Stands Out in Toronto's Education Landscape</w:t>
      </w:r>
    </w:p>
    <w:p>
      <w:pPr>
        <w:numPr>
          <w:ilvl w:val="0"/>
          <w:numId w:val="1001"/>
        </w:numPr>
        <w:pStyle w:val="Compact"/>
      </w:pPr>
      <w:r>
        <w:rPr>
          <w:bCs/>
          <w:b/>
        </w:rPr>
        <w:t xml:space="preserve">Hyper-Local Relevance:</w:t>
      </w:r>
      <w:r>
        <w:t xml:space="preserve"> </w:t>
      </w:r>
      <w:r>
        <w:t xml:space="preserve">Explicitly references Toronto-specific initiatives (TDSB, Scarborough/Etobicoke schools) rather than generic Canadian education</w:t>
      </w:r>
    </w:p>
    <w:p>
      <w:pPr>
        <w:numPr>
          <w:ilvl w:val="0"/>
          <w:numId w:val="1001"/>
        </w:numPr>
        <w:pStyle w:val="Compact"/>
      </w:pPr>
      <w:r>
        <w:rPr>
          <w:bCs/>
          <w:b/>
        </w:rPr>
        <w:t xml:space="preserve">Cultural Fluency:</w:t>
      </w:r>
      <w:r>
        <w:t xml:space="preserve"> </w:t>
      </w:r>
      <w:r>
        <w:t xml:space="preserve">Highlights language skills and community work addressing Toronto's 250-language student population</w:t>
      </w:r>
    </w:p>
    <w:p>
      <w:pPr>
        <w:numPr>
          <w:ilvl w:val="0"/>
          <w:numId w:val="1001"/>
        </w:numPr>
        <w:pStyle w:val="Compact"/>
      </w:pPr>
      <w:r>
        <w:rPr>
          <w:bCs/>
          <w:b/>
        </w:rPr>
        <w:t xml:space="preserve">Policy Alignment:</w:t>
      </w:r>
      <w:r>
        <w:t xml:space="preserve"> </w:t>
      </w:r>
      <w:r>
        <w:t xml:space="preserve">Connects academic research directly to TDSB's current Equity Strategy and Student Success Program</w:t>
      </w:r>
    </w:p>
    <w:p>
      <w:pPr>
        <w:numPr>
          <w:ilvl w:val="0"/>
          <w:numId w:val="1001"/>
        </w:numPr>
        <w:pStyle w:val="Compact"/>
      </w:pPr>
      <w:r>
        <w:rPr>
          <w:bCs/>
          <w:b/>
        </w:rPr>
        <w:t xml:space="preserve">Toronto Infrastructure Knowledge:</w:t>
      </w:r>
      <w:r>
        <w:t xml:space="preserve"> </w:t>
      </w:r>
      <w:r>
        <w:t xml:space="preserve">Mentions specific systems (PowerSchool, Digital Equity) used in Toronto schools</w:t>
      </w:r>
    </w:p>
    <w:p>
      <w:pPr>
        <w:numPr>
          <w:ilvl w:val="0"/>
          <w:numId w:val="1001"/>
        </w:numPr>
        <w:pStyle w:val="Compact"/>
      </w:pPr>
      <w:r>
        <w:rPr>
          <w:bCs/>
          <w:b/>
        </w:rPr>
        <w:t xml:space="preserve">Community Integration:</w:t>
      </w:r>
      <w:r>
        <w:t xml:space="preserve"> </w:t>
      </w:r>
      <w:r>
        <w:t xml:space="preserve">References Toronto-based non-profits (Students First, Toronto Food Bank) demonstrating local engagement</w:t>
      </w:r>
    </w:p>
    <w:bookmarkEnd w:id="20"/>
    <w:p>
      <w:pPr>
        <w:pStyle w:val="FirstParagraph"/>
      </w:pPr>
      <w:r>
        <w:t xml:space="preserve">Note: This letter exceeds 850 words and strategically incorporates all required keywords while maintaining professional tone. The Toronto-specific context (TDSB, Scarborough, Etobicoke, multilingual student population) establishes local credibility essential for Canadian education administration rol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19T12:26:45Z</dcterms:created>
  <dcterms:modified xsi:type="dcterms:W3CDTF">2026-07-19T12:26:45Z</dcterms:modified>
</cp:coreProperties>
</file>

<file path=docProps/custom.xml><?xml version="1.0" encoding="utf-8"?>
<Properties xmlns="http://schemas.openxmlformats.org/officeDocument/2006/custom-properties" xmlns:vt="http://schemas.openxmlformats.org/officeDocument/2006/docPropsVTypes"/>
</file>